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>, 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>, N = 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_m_progression_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_m_primary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55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9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frican-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6s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_m_prio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x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targ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d_at_last_follow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m_at_last_follow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troll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ontroll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_m_total_follow_up_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291, 5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186, 4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; Wilcoxon rank sum test; Wilcoxon rank sum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3:47:07Z</dcterms:created>
  <dcterms:modified xsi:type="dcterms:W3CDTF">2024-05-30T03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